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4</w:t>
      </w:r>
      <w:r>
        <w:t xml:space="preserve"> </w:t>
      </w:r>
      <w:r>
        <w:t xml:space="preserve">06:52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d5b3f983d320ae4ca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4T06:52:35Z</dcterms:created>
  <dcterms:modified xsi:type="dcterms:W3CDTF">2024-04-14T06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4 06:52:29</vt:lpwstr>
  </property>
</Properties>
</file>